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6F968" w14:textId="42E2BE5B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itle of </w:t>
      </w:r>
      <w:r w:rsidR="00430E43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One-Page </w:t>
      </w:r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bstract for </w:t>
      </w:r>
      <w:r w:rsidR="00922BA8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A</w:t>
      </w:r>
      <w:r w:rsidR="00375B0E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-</w:t>
      </w:r>
      <w:r w:rsidR="00922BA8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E</w:t>
      </w:r>
      <w:r w:rsidR="00375B0E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922BA8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</w:t>
      </w:r>
      <w:r w:rsidR="00BE644E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="00DE21FA">
        <w:rPr>
          <w:rFonts w:ascii="Times New Roman" w:hAnsi="Times New Roman" w:cs="Times New Roman"/>
          <w:b/>
          <w:bCs/>
          <w:color w:val="000000"/>
          <w:sz w:val="24"/>
          <w:szCs w:val="24"/>
        </w:rPr>
        <w:t>3</w:t>
      </w:r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(Times New Roman 14, Bold)</w:t>
      </w:r>
    </w:p>
    <w:p w14:paraId="081AFDBA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C0C0C0"/>
          <w:sz w:val="24"/>
          <w:szCs w:val="24"/>
        </w:rPr>
      </w:pPr>
    </w:p>
    <w:p w14:paraId="0E846E1D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 w:rsidRPr="00642E20">
        <w:rPr>
          <w:rFonts w:ascii="Times New Roman" w:hAnsi="Times New Roman" w:cs="Times New Roman"/>
          <w:color w:val="000000"/>
        </w:rPr>
        <w:t>1</w:t>
      </w:r>
      <w:proofErr w:type="gramStart"/>
      <w:r w:rsidRPr="00642E20">
        <w:rPr>
          <w:rFonts w:ascii="Times New Roman" w:hAnsi="Times New Roman" w:cs="Times New Roman"/>
          <w:color w:val="000000"/>
          <w:vertAlign w:val="superscript"/>
        </w:rPr>
        <w:t>st</w:t>
      </w:r>
      <w:r w:rsidRPr="00642E20">
        <w:rPr>
          <w:rFonts w:ascii="Times New Roman" w:hAnsi="Times New Roman" w:cs="Times New Roman"/>
          <w:color w:val="000000"/>
        </w:rPr>
        <w:t>Author</w:t>
      </w:r>
      <w:r w:rsidR="00E34FDA" w:rsidRPr="00642E20">
        <w:rPr>
          <w:rFonts w:ascii="Times New Roman" w:hAnsi="Times New Roman" w:cs="Times New Roman"/>
          <w:color w:val="000000"/>
          <w:vertAlign w:val="superscript"/>
        </w:rPr>
        <w:t>a,</w:t>
      </w:r>
      <w:r w:rsidR="005E36C4" w:rsidRPr="00642E20">
        <w:rPr>
          <w:rFonts w:ascii="Times New Roman" w:hAnsi="Times New Roman" w:cs="Times New Roman"/>
          <w:color w:val="000000"/>
          <w:vertAlign w:val="superscript"/>
        </w:rPr>
        <w:t>#</w:t>
      </w:r>
      <w:proofErr w:type="gramEnd"/>
      <w:r w:rsidRPr="00642E20">
        <w:rPr>
          <w:rFonts w:ascii="Times New Roman" w:hAnsi="Times New Roman" w:cs="Times New Roman"/>
          <w:color w:val="000000"/>
        </w:rPr>
        <w:t>, 2</w:t>
      </w:r>
      <w:r w:rsidRPr="00642E20">
        <w:rPr>
          <w:rFonts w:ascii="Times New Roman" w:hAnsi="Times New Roman" w:cs="Times New Roman"/>
          <w:color w:val="000000"/>
          <w:vertAlign w:val="superscript"/>
        </w:rPr>
        <w:t>nd</w:t>
      </w:r>
      <w:r w:rsidRPr="00642E20">
        <w:rPr>
          <w:rFonts w:ascii="Times New Roman" w:hAnsi="Times New Roman" w:cs="Times New Roman"/>
          <w:color w:val="000000"/>
        </w:rPr>
        <w:t>Author</w:t>
      </w:r>
      <w:r w:rsidR="00E34FDA" w:rsidRPr="00642E20">
        <w:rPr>
          <w:rFonts w:ascii="Times New Roman" w:hAnsi="Times New Roman" w:cs="Times New Roman"/>
          <w:color w:val="000000"/>
          <w:vertAlign w:val="superscript"/>
        </w:rPr>
        <w:t>b</w:t>
      </w:r>
      <w:r w:rsidRPr="00642E20">
        <w:rPr>
          <w:rFonts w:ascii="Times New Roman" w:hAnsi="Times New Roman" w:cs="Times New Roman"/>
          <w:color w:val="000000"/>
        </w:rPr>
        <w:t>, 3</w:t>
      </w:r>
      <w:r w:rsidRPr="00642E20">
        <w:rPr>
          <w:rFonts w:ascii="Times New Roman" w:hAnsi="Times New Roman" w:cs="Times New Roman"/>
          <w:color w:val="000000"/>
          <w:vertAlign w:val="superscript"/>
        </w:rPr>
        <w:t>rd</w:t>
      </w:r>
      <w:r w:rsidRPr="00642E20">
        <w:rPr>
          <w:rFonts w:ascii="Times New Roman" w:hAnsi="Times New Roman" w:cs="Times New Roman"/>
          <w:color w:val="000000"/>
        </w:rPr>
        <w:t>Author</w:t>
      </w:r>
      <w:r w:rsidR="00E34FDA" w:rsidRPr="00642E20">
        <w:rPr>
          <w:rFonts w:ascii="Times New Roman" w:hAnsi="Times New Roman" w:cs="Times New Roman"/>
          <w:color w:val="000000"/>
          <w:vertAlign w:val="superscript"/>
        </w:rPr>
        <w:t>b,</w:t>
      </w:r>
      <w:r w:rsidR="005E36C4" w:rsidRPr="00642E20">
        <w:rPr>
          <w:rFonts w:ascii="Times New Roman" w:hAnsi="Times New Roman" w:cs="Times New Roman"/>
          <w:color w:val="000000"/>
          <w:vertAlign w:val="superscript"/>
        </w:rPr>
        <w:t>*</w:t>
      </w:r>
    </w:p>
    <w:p w14:paraId="09810217" w14:textId="77777777" w:rsidR="00E34FDA" w:rsidRPr="00642E20" w:rsidRDefault="00E34FDA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proofErr w:type="spellStart"/>
      <w:r w:rsidRPr="00642E20">
        <w:rPr>
          <w:rFonts w:ascii="Times New Roman" w:hAnsi="Times New Roman" w:cs="Times New Roman"/>
          <w:color w:val="000000"/>
          <w:vertAlign w:val="superscript"/>
        </w:rPr>
        <w:t>a</w:t>
      </w:r>
      <w:r w:rsidR="00284B7E" w:rsidRPr="00642E20">
        <w:rPr>
          <w:rFonts w:ascii="Times New Roman" w:hAnsi="Times New Roman" w:cs="Times New Roman"/>
          <w:color w:val="000000"/>
        </w:rPr>
        <w:t>Full</w:t>
      </w:r>
      <w:proofErr w:type="spellEnd"/>
      <w:r w:rsidR="00284B7E" w:rsidRPr="00642E20">
        <w:rPr>
          <w:rFonts w:ascii="Times New Roman" w:hAnsi="Times New Roman" w:cs="Times New Roman"/>
          <w:color w:val="000000"/>
        </w:rPr>
        <w:t xml:space="preserve"> address of f</w:t>
      </w:r>
      <w:r w:rsidRPr="00642E20">
        <w:rPr>
          <w:rFonts w:ascii="Times New Roman" w:hAnsi="Times New Roman" w:cs="Times New Roman"/>
          <w:color w:val="000000"/>
        </w:rPr>
        <w:t>irst author, including country.</w:t>
      </w:r>
    </w:p>
    <w:p w14:paraId="3539DEA2" w14:textId="77777777" w:rsidR="00284B7E" w:rsidRDefault="00E34FDA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proofErr w:type="spellStart"/>
      <w:r w:rsidRPr="00642E20">
        <w:rPr>
          <w:rFonts w:ascii="Times New Roman" w:hAnsi="Times New Roman" w:cs="Times New Roman"/>
          <w:color w:val="000000"/>
          <w:vertAlign w:val="superscript"/>
        </w:rPr>
        <w:t>b</w:t>
      </w:r>
      <w:r w:rsidR="00284B7E" w:rsidRPr="00642E20">
        <w:rPr>
          <w:rFonts w:ascii="Times New Roman" w:hAnsi="Times New Roman" w:cs="Times New Roman"/>
          <w:color w:val="000000"/>
        </w:rPr>
        <w:t>List</w:t>
      </w:r>
      <w:proofErr w:type="spellEnd"/>
      <w:r w:rsidR="00284B7E" w:rsidRPr="00642E20">
        <w:rPr>
          <w:rFonts w:ascii="Times New Roman" w:hAnsi="Times New Roman" w:cs="Times New Roman"/>
          <w:color w:val="000000"/>
        </w:rPr>
        <w:t xml:space="preserve"> all distinct addresses in the same way</w:t>
      </w:r>
      <w:r w:rsidRPr="00642E20">
        <w:rPr>
          <w:rFonts w:ascii="Times New Roman" w:hAnsi="Times New Roman" w:cs="Times New Roman"/>
          <w:color w:val="000000"/>
        </w:rPr>
        <w:t>.</w:t>
      </w:r>
    </w:p>
    <w:p w14:paraId="081EC220" w14:textId="495DDA35" w:rsidR="00A930B4" w:rsidRDefault="00A930B4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 w:rsidRPr="00A930B4">
        <w:rPr>
          <w:rFonts w:ascii="Times New Roman" w:hAnsi="Times New Roman" w:cs="Times New Roman"/>
          <w:color w:val="000000"/>
        </w:rPr>
        <w:t>Corresponding author. Email: acoe20</w:t>
      </w:r>
      <w:r w:rsidR="00BE644E">
        <w:rPr>
          <w:rFonts w:ascii="Times New Roman" w:hAnsi="Times New Roman" w:cs="Times New Roman"/>
          <w:color w:val="000000"/>
        </w:rPr>
        <w:t>22</w:t>
      </w:r>
      <w:r w:rsidRPr="00A930B4">
        <w:rPr>
          <w:rFonts w:ascii="Times New Roman" w:hAnsi="Times New Roman" w:cs="Times New Roman"/>
          <w:color w:val="000000"/>
        </w:rPr>
        <w:t>@</w:t>
      </w:r>
      <w:r w:rsidR="00BE644E">
        <w:rPr>
          <w:rFonts w:ascii="Times New Roman" w:hAnsi="Times New Roman" w:cs="Times New Roman" w:hint="eastAsia"/>
          <w:color w:val="000000"/>
        </w:rPr>
        <w:t>must</w:t>
      </w:r>
      <w:r w:rsidR="00BE644E">
        <w:rPr>
          <w:rFonts w:ascii="Times New Roman" w:hAnsi="Times New Roman" w:cs="Times New Roman"/>
          <w:color w:val="000000"/>
        </w:rPr>
        <w:t>.edu.mo</w:t>
      </w:r>
    </w:p>
    <w:p w14:paraId="1F09EDDD" w14:textId="77777777" w:rsidR="00AB1B82" w:rsidRPr="00A930B4" w:rsidRDefault="008B4DBA" w:rsidP="00A930B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C0C0C0"/>
        </w:rPr>
      </w:pPr>
      <w:r w:rsidRPr="00642E20">
        <w:rPr>
          <w:rFonts w:ascii="Times New Roman" w:hAnsi="Times New Roman" w:cs="Times New Roman"/>
          <w:color w:val="C0C0C0"/>
        </w:rPr>
        <w:t># Presenting Author</w:t>
      </w:r>
      <w:r w:rsidR="00A930B4">
        <w:rPr>
          <w:rFonts w:ascii="Times New Roman" w:hAnsi="Times New Roman" w:cs="Times New Roman"/>
          <w:color w:val="C0C0C0"/>
        </w:rPr>
        <w:t xml:space="preserve"> and </w:t>
      </w:r>
      <w:r w:rsidRPr="00642E20">
        <w:rPr>
          <w:rFonts w:ascii="Times New Roman" w:hAnsi="Times New Roman" w:cs="Times New Roman"/>
          <w:color w:val="C0C0C0"/>
        </w:rPr>
        <w:t>*Corresponding Author</w:t>
      </w:r>
    </w:p>
    <w:p w14:paraId="317A8712" w14:textId="77777777" w:rsidR="00DE21FA" w:rsidRDefault="00DE21FA" w:rsidP="00632E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5AF6FF84" w14:textId="77E89A76" w:rsidR="00284B7E" w:rsidRPr="00642E20" w:rsidRDefault="00284B7E" w:rsidP="00632E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642E20">
        <w:rPr>
          <w:rFonts w:ascii="Times New Roman" w:hAnsi="Times New Roman" w:cs="Times New Roman"/>
          <w:b/>
          <w:bCs/>
          <w:color w:val="000000"/>
        </w:rPr>
        <w:t xml:space="preserve">Keywords: </w:t>
      </w:r>
      <w:r w:rsidRPr="00642E20">
        <w:rPr>
          <w:rFonts w:ascii="Times New Roman" w:hAnsi="Times New Roman" w:cs="Times New Roman"/>
          <w:color w:val="000000"/>
        </w:rPr>
        <w:t>5 keywords maximum related to your abstract</w:t>
      </w:r>
      <w:r w:rsidRPr="00642E20">
        <w:rPr>
          <w:rFonts w:ascii="Times New Roman" w:hAnsi="Times New Roman" w:cs="Times New Roman"/>
          <w:b/>
          <w:bCs/>
          <w:i/>
          <w:iCs/>
          <w:color w:val="000000"/>
        </w:rPr>
        <w:t>.</w:t>
      </w:r>
    </w:p>
    <w:p w14:paraId="4503C5F2" w14:textId="77777777" w:rsidR="00DE21FA" w:rsidRDefault="00DE21FA" w:rsidP="00DE21F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C0C0C0"/>
          <w:sz w:val="24"/>
          <w:szCs w:val="24"/>
        </w:rPr>
      </w:pPr>
    </w:p>
    <w:p w14:paraId="55B26AB1" w14:textId="449C8E16" w:rsidR="00284B7E" w:rsidRPr="00642E20" w:rsidRDefault="00284B7E" w:rsidP="00DE21F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642E20">
        <w:rPr>
          <w:rFonts w:ascii="Times New Roman" w:hAnsi="Times New Roman" w:cs="Times New Roman"/>
          <w:color w:val="000000"/>
        </w:rPr>
        <w:t>Please follow this template wh</w:t>
      </w:r>
      <w:r w:rsidR="0011643A" w:rsidRPr="00642E20">
        <w:rPr>
          <w:rFonts w:ascii="Times New Roman" w:hAnsi="Times New Roman" w:cs="Times New Roman"/>
          <w:color w:val="000000"/>
        </w:rPr>
        <w:t xml:space="preserve">en preparing your abstract for </w:t>
      </w:r>
      <w:r w:rsidR="00530F0D" w:rsidRPr="00642E20">
        <w:rPr>
          <w:rFonts w:ascii="Times New Roman" w:hAnsi="Times New Roman" w:cs="Times New Roman"/>
          <w:color w:val="000000"/>
        </w:rPr>
        <w:t>A</w:t>
      </w:r>
      <w:r w:rsidR="00375B0E" w:rsidRPr="00642E20">
        <w:rPr>
          <w:rFonts w:ascii="Times New Roman" w:hAnsi="Times New Roman" w:cs="Times New Roman"/>
          <w:color w:val="000000"/>
        </w:rPr>
        <w:t>-</w:t>
      </w:r>
      <w:r w:rsidR="00530F0D" w:rsidRPr="00642E20">
        <w:rPr>
          <w:rFonts w:ascii="Times New Roman" w:hAnsi="Times New Roman" w:cs="Times New Roman"/>
          <w:color w:val="000000"/>
        </w:rPr>
        <w:t>COE</w:t>
      </w:r>
      <w:r w:rsidR="00375B0E" w:rsidRPr="00642E20">
        <w:rPr>
          <w:rFonts w:ascii="Times New Roman" w:hAnsi="Times New Roman" w:cs="Times New Roman"/>
          <w:color w:val="000000"/>
        </w:rPr>
        <w:t xml:space="preserve"> </w:t>
      </w:r>
      <w:r w:rsidR="00530F0D" w:rsidRPr="00642E20">
        <w:rPr>
          <w:rFonts w:ascii="Times New Roman" w:hAnsi="Times New Roman" w:cs="Times New Roman"/>
          <w:color w:val="000000"/>
        </w:rPr>
        <w:t>20</w:t>
      </w:r>
      <w:r w:rsidR="00BE644E">
        <w:rPr>
          <w:rFonts w:ascii="Times New Roman" w:hAnsi="Times New Roman" w:cs="Times New Roman"/>
          <w:color w:val="000000"/>
        </w:rPr>
        <w:t>2</w:t>
      </w:r>
      <w:r w:rsidR="00DE21FA">
        <w:rPr>
          <w:rFonts w:ascii="Times New Roman" w:hAnsi="Times New Roman" w:cs="Times New Roman"/>
          <w:color w:val="000000"/>
        </w:rPr>
        <w:t>3</w:t>
      </w:r>
      <w:r w:rsidRPr="00642E20">
        <w:rPr>
          <w:rFonts w:ascii="Times New Roman" w:hAnsi="Times New Roman" w:cs="Times New Roman"/>
          <w:color w:val="000000"/>
        </w:rPr>
        <w:t>. The abstract should contain less than 500 words and should fit</w:t>
      </w:r>
      <w:r w:rsidRPr="00642E20">
        <w:rPr>
          <w:rFonts w:ascii="Times New Roman" w:hAnsi="Times New Roman" w:cs="Times New Roman"/>
          <w:b/>
          <w:color w:val="000000"/>
        </w:rPr>
        <w:t xml:space="preserve"> in one page</w:t>
      </w:r>
      <w:r w:rsidRPr="00642E20">
        <w:rPr>
          <w:rFonts w:ascii="Times New Roman" w:hAnsi="Times New Roman" w:cs="Times New Roman"/>
          <w:color w:val="000000"/>
        </w:rPr>
        <w:t xml:space="preserve"> including any Figures and References needed. If possible, use MS Word to this template, which uses A4 paper with 0.75” left and right margins, and 1” top and bottom margins.</w:t>
      </w:r>
    </w:p>
    <w:p w14:paraId="3B7C1F5A" w14:textId="77777777" w:rsidR="00DE21FA" w:rsidRDefault="00DE21FA" w:rsidP="00DE21F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A47761B" w14:textId="3CCDBA98" w:rsidR="00284B7E" w:rsidRPr="00642E20" w:rsidRDefault="00284B7E" w:rsidP="00DE21F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642E20">
        <w:rPr>
          <w:rFonts w:ascii="Times New Roman" w:hAnsi="Times New Roman" w:cs="Times New Roman"/>
          <w:color w:val="000000"/>
        </w:rPr>
        <w:t>Kindly, use Time</w:t>
      </w:r>
      <w:r w:rsidR="004E6B70" w:rsidRPr="00642E20">
        <w:rPr>
          <w:rFonts w:ascii="Times New Roman" w:hAnsi="Times New Roman" w:cs="Times New Roman"/>
          <w:color w:val="000000"/>
        </w:rPr>
        <w:t>s</w:t>
      </w:r>
      <w:r w:rsidRPr="00642E20">
        <w:rPr>
          <w:rFonts w:ascii="Times New Roman" w:hAnsi="Times New Roman" w:cs="Times New Roman"/>
          <w:color w:val="000000"/>
        </w:rPr>
        <w:t xml:space="preserve"> New Roman font size 11 with single line spacing and first line indentation by 0.3”. Text alignment should be justified.</w:t>
      </w:r>
    </w:p>
    <w:p w14:paraId="528AE49E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5715013" w14:textId="77777777" w:rsidR="000333D9" w:rsidRPr="00642E20" w:rsidRDefault="000333D9" w:rsidP="00430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18"/>
          <w:szCs w:val="18"/>
        </w:rPr>
      </w:pPr>
      <w:r w:rsidRPr="00642E20">
        <w:rPr>
          <w:rFonts w:ascii="Times New Roman" w:hAnsi="Times New Roman" w:cs="Times New Roman"/>
          <w:noProof/>
          <w:sz w:val="20"/>
          <w:szCs w:val="20"/>
          <w:lang w:eastAsia="zh-TW"/>
        </w:rPr>
        <w:drawing>
          <wp:inline distT="0" distB="0" distL="0" distR="0" wp14:anchorId="034A382B" wp14:editId="515986B0">
            <wp:extent cx="1280160" cy="1137285"/>
            <wp:effectExtent l="0" t="0" r="0" b="571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13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9B81A" w14:textId="77777777" w:rsidR="00430E43" w:rsidRPr="00642E20" w:rsidRDefault="00430E43" w:rsidP="00430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>Fig. 1. Chemical Structure of DACT-II</w:t>
      </w:r>
      <w:r w:rsidR="00683A44" w:rsidRPr="00642E20">
        <w:rPr>
          <w:rFonts w:ascii="Times New Roman" w:hAnsi="Times New Roman" w:cs="Times New Roman"/>
          <w:sz w:val="20"/>
          <w:szCs w:val="20"/>
        </w:rPr>
        <w:t xml:space="preserve"> (font size 10)</w:t>
      </w:r>
      <w:r w:rsidRPr="00642E20">
        <w:rPr>
          <w:rFonts w:ascii="Times New Roman" w:hAnsi="Times New Roman" w:cs="Times New Roman"/>
          <w:sz w:val="20"/>
          <w:szCs w:val="20"/>
        </w:rPr>
        <w:t>.</w:t>
      </w:r>
    </w:p>
    <w:p w14:paraId="10B89710" w14:textId="77777777" w:rsidR="00430E43" w:rsidRPr="00642E20" w:rsidRDefault="00430E43" w:rsidP="00430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Cs/>
          <w:sz w:val="18"/>
          <w:szCs w:val="18"/>
        </w:rPr>
      </w:pPr>
    </w:p>
    <w:p w14:paraId="1487FD95" w14:textId="77777777" w:rsidR="00632E2F" w:rsidRPr="00642E20" w:rsidRDefault="00430E43" w:rsidP="00BE644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>[References] Write reference numbers in the text as superscript</w:t>
      </w:r>
      <w:r w:rsidRPr="00642E20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642E20">
        <w:rPr>
          <w:rFonts w:ascii="Times New Roman" w:hAnsi="Times New Roman" w:cs="Times New Roman"/>
          <w:sz w:val="20"/>
          <w:szCs w:val="20"/>
        </w:rPr>
        <w:t>.</w:t>
      </w:r>
      <w:r w:rsidRPr="00642E20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 P</w:t>
      </w:r>
      <w:r w:rsidRPr="00642E20">
        <w:rPr>
          <w:rFonts w:ascii="Times New Roman" w:hAnsi="Times New Roman" w:cs="Times New Roman"/>
          <w:sz w:val="20"/>
          <w:szCs w:val="20"/>
        </w:rPr>
        <w:t xml:space="preserve">lace the references (font size 10) at the end of the document. Do not write the word “references”, </w:t>
      </w:r>
      <w:r w:rsidRPr="00642E20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and </w:t>
      </w:r>
      <w:r w:rsidRPr="00642E20">
        <w:rPr>
          <w:rFonts w:ascii="Times New Roman" w:hAnsi="Times New Roman" w:cs="Times New Roman"/>
          <w:sz w:val="20"/>
          <w:szCs w:val="20"/>
        </w:rPr>
        <w:t>insert a blank line before the first reference.</w:t>
      </w:r>
    </w:p>
    <w:p w14:paraId="4017FC85" w14:textId="77777777" w:rsidR="00632E2F" w:rsidRPr="00642E20" w:rsidRDefault="00430E43" w:rsidP="00BE644E">
      <w:pPr>
        <w:autoSpaceDE w:val="0"/>
        <w:autoSpaceDN w:val="0"/>
        <w:adjustRightInd w:val="0"/>
        <w:ind w:left="284" w:hangingChars="142" w:hanging="284"/>
        <w:jc w:val="both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>(1)</w:t>
      </w:r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 H. </w:t>
      </w:r>
      <w:proofErr w:type="spellStart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Kaji</w:t>
      </w:r>
      <w:proofErr w:type="spellEnd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H. Suzuki, T. Fukushima, K. </w:t>
      </w:r>
      <w:proofErr w:type="spellStart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Shizu</w:t>
      </w:r>
      <w:proofErr w:type="spellEnd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K. Suzuki, S. Kubo, T. </w:t>
      </w:r>
      <w:proofErr w:type="spellStart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Komino</w:t>
      </w:r>
      <w:proofErr w:type="spellEnd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H. </w:t>
      </w:r>
      <w:proofErr w:type="spellStart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Oiwa</w:t>
      </w:r>
      <w:proofErr w:type="spellEnd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F. Suzuki, A. </w:t>
      </w:r>
      <w:proofErr w:type="spellStart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Wakamiya</w:t>
      </w:r>
      <w:proofErr w:type="spellEnd"/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Y. Murata, &amp; C. Adachi, </w:t>
      </w:r>
      <w:r w:rsidRPr="00642E20">
        <w:rPr>
          <w:rFonts w:ascii="Times New Roman" w:eastAsia="新細明體" w:hAnsi="Times New Roman" w:cs="Times New Roman"/>
          <w:i/>
          <w:sz w:val="20"/>
          <w:szCs w:val="20"/>
          <w:lang w:eastAsia="zh-TW"/>
        </w:rPr>
        <w:t xml:space="preserve">Nat. </w:t>
      </w:r>
      <w:proofErr w:type="spellStart"/>
      <w:r w:rsidRPr="00642E20">
        <w:rPr>
          <w:rFonts w:ascii="Times New Roman" w:eastAsia="新細明體" w:hAnsi="Times New Roman" w:cs="Times New Roman"/>
          <w:i/>
          <w:sz w:val="20"/>
          <w:szCs w:val="20"/>
          <w:lang w:eastAsia="zh-TW"/>
        </w:rPr>
        <w:t>Commun</w:t>
      </w:r>
      <w:proofErr w:type="spellEnd"/>
      <w:r w:rsidRPr="00642E20">
        <w:rPr>
          <w:rFonts w:ascii="Times New Roman" w:eastAsia="新細明體" w:hAnsi="Times New Roman" w:cs="Times New Roman"/>
          <w:i/>
          <w:sz w:val="20"/>
          <w:szCs w:val="20"/>
          <w:lang w:eastAsia="zh-TW"/>
        </w:rPr>
        <w:t>.</w:t>
      </w:r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</w:t>
      </w:r>
      <w:r w:rsidRPr="00642E20">
        <w:rPr>
          <w:rFonts w:ascii="Times New Roman" w:eastAsia="新細明體" w:hAnsi="Times New Roman" w:cs="Times New Roman"/>
          <w:b/>
          <w:sz w:val="20"/>
          <w:szCs w:val="20"/>
          <w:lang w:eastAsia="zh-TW"/>
        </w:rPr>
        <w:t>2015</w:t>
      </w:r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 xml:space="preserve">, </w:t>
      </w:r>
      <w:r w:rsidRPr="00642E20">
        <w:rPr>
          <w:rFonts w:ascii="Times New Roman" w:eastAsia="新細明體" w:hAnsi="Times New Roman" w:cs="Times New Roman"/>
          <w:i/>
          <w:sz w:val="20"/>
          <w:szCs w:val="20"/>
          <w:lang w:eastAsia="zh-TW"/>
        </w:rPr>
        <w:t>6</w:t>
      </w:r>
      <w:r w:rsidRPr="00642E20">
        <w:rPr>
          <w:rFonts w:ascii="Times New Roman" w:eastAsia="新細明體" w:hAnsi="Times New Roman" w:cs="Times New Roman"/>
          <w:sz w:val="20"/>
          <w:szCs w:val="20"/>
          <w:lang w:eastAsia="zh-TW"/>
        </w:rPr>
        <w:t>, 8476.</w:t>
      </w:r>
    </w:p>
    <w:p w14:paraId="733F476A" w14:textId="77777777" w:rsidR="00AB1B82" w:rsidRPr="00642E20" w:rsidRDefault="00430E43" w:rsidP="00BE644E">
      <w:pPr>
        <w:autoSpaceDE w:val="0"/>
        <w:autoSpaceDN w:val="0"/>
        <w:adjustRightInd w:val="0"/>
        <w:ind w:left="284" w:hangingChars="142" w:hanging="284"/>
        <w:jc w:val="both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(2) K. Suzuki, S. Kubo, K. </w:t>
      </w:r>
      <w:proofErr w:type="spellStart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Shizu</w:t>
      </w:r>
      <w:proofErr w:type="spellEnd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, T. Fukushima, A. </w:t>
      </w:r>
      <w:proofErr w:type="spellStart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Wakamiya</w:t>
      </w:r>
      <w:proofErr w:type="spellEnd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, Y. Murata, C. Adachi, &amp; H. </w:t>
      </w:r>
      <w:proofErr w:type="spellStart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Kaji</w:t>
      </w:r>
      <w:proofErr w:type="spellEnd"/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, </w:t>
      </w:r>
      <w:proofErr w:type="spellStart"/>
      <w:r w:rsidRPr="00642E20">
        <w:rPr>
          <w:rFonts w:ascii="Times New Roman" w:eastAsia="Malgun Gothic" w:hAnsi="Times New Roman" w:cs="Times New Roman"/>
          <w:i/>
          <w:sz w:val="20"/>
          <w:szCs w:val="20"/>
          <w:lang w:eastAsia="ko-KR"/>
        </w:rPr>
        <w:t>Angew</w:t>
      </w:r>
      <w:proofErr w:type="spellEnd"/>
      <w:r w:rsidRPr="00642E20">
        <w:rPr>
          <w:rFonts w:ascii="Times New Roman" w:eastAsia="Malgun Gothic" w:hAnsi="Times New Roman" w:cs="Times New Roman"/>
          <w:i/>
          <w:sz w:val="20"/>
          <w:szCs w:val="20"/>
          <w:lang w:eastAsia="ko-KR"/>
        </w:rPr>
        <w:t>. Chem. Int. Ed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. </w:t>
      </w:r>
      <w:r w:rsidRPr="00642E20">
        <w:rPr>
          <w:rFonts w:ascii="Times New Roman" w:eastAsia="Malgun Gothic" w:hAnsi="Times New Roman" w:cs="Times New Roman"/>
          <w:b/>
          <w:sz w:val="20"/>
          <w:szCs w:val="20"/>
          <w:lang w:eastAsia="ko-KR"/>
        </w:rPr>
        <w:t>2015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,</w:t>
      </w:r>
      <w:r w:rsidRPr="00642E20">
        <w:rPr>
          <w:rFonts w:ascii="Times New Roman" w:eastAsia="Malgun Gothic" w:hAnsi="Times New Roman" w:cs="Times New Roman"/>
          <w:b/>
          <w:i/>
          <w:sz w:val="20"/>
          <w:szCs w:val="20"/>
          <w:lang w:eastAsia="ko-KR"/>
        </w:rPr>
        <w:t xml:space="preserve"> </w:t>
      </w:r>
      <w:r w:rsidRPr="00642E20">
        <w:rPr>
          <w:rFonts w:ascii="Times New Roman" w:eastAsia="Malgun Gothic" w:hAnsi="Times New Roman" w:cs="Times New Roman"/>
          <w:i/>
          <w:sz w:val="20"/>
          <w:szCs w:val="20"/>
          <w:lang w:eastAsia="ko-KR"/>
        </w:rPr>
        <w:t>54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, 15231.</w:t>
      </w:r>
    </w:p>
    <w:p w14:paraId="5DA3AA30" w14:textId="77777777" w:rsidR="002A75E2" w:rsidRPr="00642E20" w:rsidRDefault="002A75E2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新細明體" w:hAnsi="Times New Roman" w:cs="Times New Roman"/>
          <w:color w:val="000000"/>
          <w:sz w:val="24"/>
          <w:szCs w:val="24"/>
          <w:lang w:eastAsia="zh-TW"/>
        </w:rPr>
      </w:pPr>
    </w:p>
    <w:p w14:paraId="07550479" w14:textId="77777777" w:rsidR="00BE644E" w:rsidRPr="00642E20" w:rsidRDefault="00BE644E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AEFF9AE" w14:textId="77777777" w:rsidR="00430E43" w:rsidRPr="00642E20" w:rsidRDefault="00430E43" w:rsidP="00632E2F">
      <w:pPr>
        <w:pStyle w:val="normal10"/>
        <w:outlineLvl w:val="0"/>
        <w:rPr>
          <w:color w:val="000000"/>
          <w:sz w:val="24"/>
          <w:szCs w:val="24"/>
        </w:rPr>
      </w:pPr>
    </w:p>
    <w:sectPr w:rsidR="00430E43" w:rsidRPr="00642E20" w:rsidSect="00284B7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1675B" w14:textId="77777777" w:rsidR="00F86CE8" w:rsidRDefault="00F86CE8" w:rsidP="002A75E2">
      <w:pPr>
        <w:spacing w:after="0" w:line="240" w:lineRule="auto"/>
      </w:pPr>
      <w:r>
        <w:separator/>
      </w:r>
    </w:p>
  </w:endnote>
  <w:endnote w:type="continuationSeparator" w:id="0">
    <w:p w14:paraId="786FE040" w14:textId="77777777" w:rsidR="00F86CE8" w:rsidRDefault="00F86CE8" w:rsidP="002A7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546CD" w14:textId="77777777" w:rsidR="00367824" w:rsidRDefault="0036782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2335F" w14:textId="77777777" w:rsidR="00367824" w:rsidRDefault="00367824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9B14C" w14:textId="77777777" w:rsidR="00367824" w:rsidRDefault="0036782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757DC" w14:textId="77777777" w:rsidR="00F86CE8" w:rsidRDefault="00F86CE8" w:rsidP="002A75E2">
      <w:pPr>
        <w:spacing w:after="0" w:line="240" w:lineRule="auto"/>
      </w:pPr>
      <w:r>
        <w:separator/>
      </w:r>
    </w:p>
  </w:footnote>
  <w:footnote w:type="continuationSeparator" w:id="0">
    <w:p w14:paraId="752CF9D6" w14:textId="77777777" w:rsidR="00F86CE8" w:rsidRDefault="00F86CE8" w:rsidP="002A75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BB5AA" w14:textId="77777777" w:rsidR="00367824" w:rsidRDefault="0036782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2621C" w14:textId="44BF121D" w:rsidR="00367824" w:rsidRPr="00367824" w:rsidRDefault="00367824" w:rsidP="00367824">
    <w:pPr>
      <w:pStyle w:val="a6"/>
      <w:wordWrap w:val="0"/>
      <w:jc w:val="right"/>
      <w:rPr>
        <w:rFonts w:eastAsia="MS Mincho"/>
        <w:lang w:eastAsia="ja-JP"/>
      </w:rPr>
    </w:pPr>
    <w:r w:rsidRPr="00367824">
      <w:rPr>
        <w:rFonts w:eastAsia="新細明體" w:hint="eastAsia"/>
        <w:lang w:eastAsia="zh-TW"/>
      </w:rPr>
      <w:t>A-COE 20</w:t>
    </w:r>
    <w:r w:rsidRPr="00367824">
      <w:rPr>
        <w:rFonts w:eastAsia="新細明體"/>
        <w:lang w:eastAsia="zh-TW"/>
      </w:rPr>
      <w:t>2</w:t>
    </w:r>
    <w:r w:rsidR="00237FD9">
      <w:rPr>
        <w:rFonts w:eastAsia="新細明體"/>
        <w:lang w:eastAsia="zh-TW"/>
      </w:rPr>
      <w:t>3</w:t>
    </w:r>
    <w:r w:rsidRPr="00367824">
      <w:rPr>
        <w:rFonts w:eastAsia="新細明體" w:hint="eastAsia"/>
        <w:lang w:eastAsia="zh-TW"/>
      </w:rPr>
      <w:t xml:space="preserve">, </w:t>
    </w:r>
    <w:r w:rsidR="00237FD9">
      <w:rPr>
        <w:rFonts w:eastAsia="MS Mincho"/>
        <w:lang w:eastAsia="ja-JP"/>
      </w:rPr>
      <w:t>Taipei</w:t>
    </w:r>
    <w:r w:rsidRPr="00367824">
      <w:rPr>
        <w:rFonts w:eastAsia="MS Mincho"/>
        <w:lang w:eastAsia="ja-JP"/>
      </w:rPr>
      <w:t xml:space="preserve">, </w:t>
    </w:r>
    <w:r w:rsidR="00237FD9">
      <w:rPr>
        <w:rFonts w:eastAsia="MS Mincho"/>
        <w:lang w:eastAsia="ja-JP"/>
      </w:rPr>
      <w:t>Taiwan</w:t>
    </w:r>
    <w:r w:rsidRPr="00367824">
      <w:rPr>
        <w:rFonts w:eastAsia="新細明體" w:hint="eastAsia"/>
        <w:lang w:eastAsia="zh-TW"/>
      </w:rPr>
      <w:t xml:space="preserve">, </w:t>
    </w:r>
    <w:r w:rsidR="00237FD9">
      <w:rPr>
        <w:rFonts w:eastAsia="新細明體"/>
        <w:lang w:eastAsia="zh-TW"/>
      </w:rPr>
      <w:t>Oct</w:t>
    </w:r>
    <w:r w:rsidRPr="00367824">
      <w:rPr>
        <w:rFonts w:eastAsia="新細明體" w:hint="eastAsia"/>
        <w:lang w:eastAsia="zh-TW"/>
      </w:rPr>
      <w:t xml:space="preserve">. </w:t>
    </w:r>
    <w:r w:rsidR="00237FD9">
      <w:rPr>
        <w:rFonts w:eastAsia="新細明體"/>
        <w:lang w:eastAsia="zh-TW"/>
      </w:rPr>
      <w:t>31</w:t>
    </w:r>
    <w:r w:rsidRPr="00367824">
      <w:rPr>
        <w:rFonts w:eastAsia="新細明體"/>
        <w:lang w:eastAsia="zh-TW"/>
      </w:rPr>
      <w:t>-</w:t>
    </w:r>
    <w:r w:rsidR="00237FD9">
      <w:rPr>
        <w:rFonts w:eastAsia="新細明體"/>
        <w:lang w:eastAsia="zh-TW"/>
      </w:rPr>
      <w:t xml:space="preserve"> Nov. 3</w:t>
    </w:r>
    <w:r w:rsidRPr="00367824">
      <w:rPr>
        <w:rFonts w:eastAsia="新細明體" w:hint="eastAsia"/>
        <w:lang w:eastAsia="zh-TW"/>
      </w:rPr>
      <w:t>, 20</w:t>
    </w:r>
    <w:r w:rsidRPr="00367824">
      <w:rPr>
        <w:rFonts w:eastAsia="新細明體"/>
        <w:lang w:eastAsia="zh-TW"/>
      </w:rPr>
      <w:t>2</w:t>
    </w:r>
    <w:r w:rsidR="00237FD9">
      <w:rPr>
        <w:rFonts w:eastAsia="新細明體"/>
        <w:lang w:eastAsia="zh-TW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1A13D" w14:textId="77777777" w:rsidR="00367824" w:rsidRDefault="00367824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MyNzU1MDUxMDRS0lEKTi0uzszPAykwrAUAR6aVMywAAAA="/>
  </w:docVars>
  <w:rsids>
    <w:rsidRoot w:val="00284B7E"/>
    <w:rsid w:val="000333D9"/>
    <w:rsid w:val="000D0D0C"/>
    <w:rsid w:val="0011643A"/>
    <w:rsid w:val="0019641D"/>
    <w:rsid w:val="001A7C27"/>
    <w:rsid w:val="001C1B5E"/>
    <w:rsid w:val="00237FD9"/>
    <w:rsid w:val="00284B7E"/>
    <w:rsid w:val="002A75E2"/>
    <w:rsid w:val="002E4677"/>
    <w:rsid w:val="00306050"/>
    <w:rsid w:val="00367824"/>
    <w:rsid w:val="00375B0E"/>
    <w:rsid w:val="00430E43"/>
    <w:rsid w:val="0047356A"/>
    <w:rsid w:val="004E6B70"/>
    <w:rsid w:val="00530F0D"/>
    <w:rsid w:val="005D61A1"/>
    <w:rsid w:val="005E36C4"/>
    <w:rsid w:val="006324B7"/>
    <w:rsid w:val="00632E2F"/>
    <w:rsid w:val="00642E20"/>
    <w:rsid w:val="00683A44"/>
    <w:rsid w:val="007F60E5"/>
    <w:rsid w:val="0086449D"/>
    <w:rsid w:val="008B4DBA"/>
    <w:rsid w:val="00922BA8"/>
    <w:rsid w:val="00964B16"/>
    <w:rsid w:val="00A40114"/>
    <w:rsid w:val="00A930B4"/>
    <w:rsid w:val="00AB1B82"/>
    <w:rsid w:val="00BA789E"/>
    <w:rsid w:val="00BA7CE5"/>
    <w:rsid w:val="00BE644E"/>
    <w:rsid w:val="00C1174B"/>
    <w:rsid w:val="00C71D18"/>
    <w:rsid w:val="00D236F6"/>
    <w:rsid w:val="00D56EA1"/>
    <w:rsid w:val="00DE21FA"/>
    <w:rsid w:val="00DF556F"/>
    <w:rsid w:val="00E110C1"/>
    <w:rsid w:val="00E34FDA"/>
    <w:rsid w:val="00F41C10"/>
    <w:rsid w:val="00F8677A"/>
    <w:rsid w:val="00F8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D8F0B"/>
  <w15:docId w15:val="{040D2495-D3A9-43D8-80B4-990BEB906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1B5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F867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F8677A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A75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A75E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A75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A75E2"/>
    <w:rPr>
      <w:sz w:val="20"/>
      <w:szCs w:val="20"/>
    </w:rPr>
  </w:style>
  <w:style w:type="paragraph" w:customStyle="1" w:styleId="normal10">
    <w:name w:val="normal 10"/>
    <w:basedOn w:val="a"/>
    <w:rsid w:val="002A75E2"/>
    <w:pPr>
      <w:spacing w:after="0" w:line="240" w:lineRule="auto"/>
      <w:jc w:val="both"/>
    </w:pPr>
    <w:rPr>
      <w:rFonts w:ascii="Times New Roman" w:eastAsia="新細明體" w:hAnsi="Times New Roman" w:cs="Times New Roman"/>
      <w:sz w:val="20"/>
      <w:szCs w:val="20"/>
      <w:u w:val="single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4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s</dc:creator>
  <cp:lastModifiedBy>Eunice Feng</cp:lastModifiedBy>
  <cp:revision>2</cp:revision>
  <cp:lastPrinted>2018-10-08T09:02:00Z</cp:lastPrinted>
  <dcterms:created xsi:type="dcterms:W3CDTF">2023-04-07T08:10:00Z</dcterms:created>
  <dcterms:modified xsi:type="dcterms:W3CDTF">2023-04-07T08:10:00Z</dcterms:modified>
</cp:coreProperties>
</file>